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32CC" w:rsidRDefault="003316A3" w:rsidP="00F720CE">
      <w:r>
        <w:t>Joseph thornton</w:t>
      </w:r>
      <w:bookmarkStart w:id="0" w:name="_GoBack"/>
      <w:bookmarkEnd w:id="0"/>
    </w:p>
    <w:sectPr w:rsidR="00723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Tc1NTA1MzMxszBW0lEKTi0uzszPAykwrAUAiQdJmiwAAAA="/>
  </w:docVars>
  <w:rsids>
    <w:rsidRoot w:val="00F720CE"/>
    <w:rsid w:val="003316A3"/>
    <w:rsid w:val="007232CC"/>
    <w:rsid w:val="00AB4810"/>
    <w:rsid w:val="00F72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</cp:revision>
  <dcterms:created xsi:type="dcterms:W3CDTF">2017-04-18T00:05:00Z</dcterms:created>
  <dcterms:modified xsi:type="dcterms:W3CDTF">2017-04-18T18:39:00Z</dcterms:modified>
</cp:coreProperties>
</file>